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文件重新得到工程师资料"/>
      <w:bookmarkEnd w:id="54"/>
      <w:r>
        <w:t xml:space="preserve">4.2.12从文件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退出系统-1"/>
      <w:bookmarkEnd w:id="61"/>
      <w:r>
        <w:t xml:space="preserve">4.2.19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2" w:name="数据需求"/>
      <w:bookmarkEnd w:id="62"/>
      <w:r>
        <w:t xml:space="preserve">5数据需求</w:t>
      </w:r>
    </w:p>
    <w:p>
      <w:pPr>
        <w:pStyle w:val="FirstParagraph"/>
      </w:pPr>
      <w:r>
        <w:t xml:space="preserve">软件测试工程师资料数据类型和说明。</w:t>
      </w:r>
    </w:p>
    <w:p>
      <w:pPr>
        <w:pStyle w:val="Heading3"/>
      </w:pPr>
      <w:bookmarkStart w:id="63" w:name="表一工程师数据成员列表"/>
      <w:bookmarkEnd w:id="63"/>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4" w:name="表二用户信息列表"/>
      <w:bookmarkEnd w:id="64"/>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bl>
    <w:p>
      <w:pPr>
        <w:pStyle w:val="Heading3"/>
      </w:pPr>
      <w:bookmarkStart w:id="65" w:name="表三修改性操作信息列表"/>
      <w:bookmarkEnd w:id="65"/>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6" w:name="其它数据需要"/>
      <w:bookmarkEnd w:id="66"/>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0874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c369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8dc43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24T09:12:01Z</dcterms:created>
  <dcterms:modified xsi:type="dcterms:W3CDTF">2020-03-24T09:12:01Z</dcterms:modified>
</cp:coreProperties>
</file>